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2E4AC" w14:textId="7B3B9982" w:rsidR="00254A47" w:rsidRPr="00B826F1" w:rsidRDefault="00254A47" w:rsidP="002A3844">
      <w:pPr>
        <w:pStyle w:val="Heading1"/>
        <w:spacing w:line="240" w:lineRule="auto"/>
      </w:pPr>
      <w:bookmarkStart w:id="0" w:name="_Hlk123133363"/>
      <w:r w:rsidRPr="00B826F1">
        <w:t>R</w:t>
      </w:r>
      <w:r w:rsidR="00373363">
        <w:t>ecommendation</w:t>
      </w:r>
      <w:r w:rsidRPr="00B826F1">
        <w:t xml:space="preserve"> </w:t>
      </w:r>
      <w:r w:rsidR="00253D26">
        <w:t>${REC}</w:t>
      </w:r>
      <w:r w:rsidR="00373363">
        <w:t>:</w:t>
      </w:r>
      <w:r w:rsidRPr="00B826F1">
        <w:t xml:space="preserve"> Install Motion Sensors </w:t>
      </w:r>
      <w:r w:rsidR="007E6E39" w:rsidRPr="00B826F1">
        <w:t xml:space="preserve">for </w:t>
      </w:r>
      <w:r w:rsidR="00253D26">
        <w:t xml:space="preserve">${TYPE} </w:t>
      </w:r>
      <w:r w:rsidRPr="00B826F1">
        <w:t>Lighting</w:t>
      </w:r>
    </w:p>
    <w:p w14:paraId="175B680A" w14:textId="77777777" w:rsidR="00AC3BDC" w:rsidRPr="0048252A" w:rsidRDefault="00AC3BDC" w:rsidP="002A3844">
      <w:pPr>
        <w:pStyle w:val="Subtitle"/>
      </w:pPr>
      <w:r w:rsidRPr="0048252A">
        <w:t>Recommended Action</w:t>
      </w:r>
    </w:p>
    <w:p w14:paraId="28B2FB09" w14:textId="091CF8AD" w:rsidR="00AC3BDC" w:rsidRPr="0048252A" w:rsidRDefault="002A3844" w:rsidP="0013754E">
      <w:pPr>
        <w:suppressAutoHyphens/>
        <w:spacing w:line="360" w:lineRule="auto"/>
        <w:contextualSpacing/>
        <w:jc w:val="both"/>
        <w:rPr>
          <w:spacing w:val="-3"/>
        </w:rPr>
      </w:pPr>
      <w:r>
        <w:rPr>
          <w:spacing w:val="-3"/>
        </w:rPr>
        <w:tab/>
      </w:r>
      <w:r w:rsidR="00AC3BDC" w:rsidRPr="0048252A">
        <w:rPr>
          <w:spacing w:val="-3"/>
        </w:rPr>
        <w:t>It is recommended to install motion sensor</w:t>
      </w:r>
      <w:r w:rsidR="00AC3BDC">
        <w:rPr>
          <w:rFonts w:hint="eastAsia"/>
          <w:spacing w:val="-3"/>
          <w:lang w:eastAsia="zh-CN"/>
        </w:rPr>
        <w:t>s</w:t>
      </w:r>
      <w:r w:rsidR="00AC3BDC" w:rsidRPr="0048252A">
        <w:rPr>
          <w:spacing w:val="-3"/>
        </w:rPr>
        <w:t xml:space="preserve"> </w:t>
      </w:r>
      <w:r w:rsidR="007E6E39">
        <w:rPr>
          <w:spacing w:val="-3"/>
        </w:rPr>
        <w:t xml:space="preserve">for the </w:t>
      </w:r>
      <w:r w:rsidR="00253D26">
        <w:rPr>
          <w:spacing w:val="-3"/>
        </w:rPr>
        <w:t xml:space="preserve">${TYPE} </w:t>
      </w:r>
      <w:r w:rsidR="00AC3BDC">
        <w:rPr>
          <w:spacing w:val="-3"/>
        </w:rPr>
        <w:t>l</w:t>
      </w:r>
      <w:r w:rsidR="00AC3BDC" w:rsidRPr="003552E9">
        <w:rPr>
          <w:spacing w:val="-3"/>
        </w:rPr>
        <w:t>ighting</w:t>
      </w:r>
      <w:r w:rsidR="00AC3BDC" w:rsidRPr="0048252A">
        <w:rPr>
          <w:spacing w:val="-3"/>
        </w:rPr>
        <w:t xml:space="preserve"> with low occupancy percentage.</w:t>
      </w:r>
      <w:r w:rsidR="00AC3BDC" w:rsidRPr="0048252A">
        <w:rPr>
          <w:spacing w:val="-3"/>
        </w:rPr>
        <w:tab/>
      </w:r>
    </w:p>
    <w:p w14:paraId="2307B687" w14:textId="1BFD8C25" w:rsidR="00AC3BDC" w:rsidRDefault="00AC3BDC" w:rsidP="002A3844">
      <w:pPr>
        <w:pStyle w:val="Subtitle"/>
      </w:pPr>
      <w:r w:rsidRPr="0048252A">
        <w:t>Summary of Estimated Savings and Implementation Cost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955"/>
        <w:gridCol w:w="2160"/>
      </w:tblGrid>
      <w:tr w:rsidR="002A3844" w:rsidRPr="002A3844" w14:paraId="5A0904ED" w14:textId="77777777" w:rsidTr="000936DC">
        <w:trPr>
          <w:trHeight w:val="336"/>
          <w:jc w:val="center"/>
        </w:trPr>
        <w:tc>
          <w:tcPr>
            <w:tcW w:w="2955" w:type="dxa"/>
            <w:vAlign w:val="center"/>
          </w:tcPr>
          <w:p w14:paraId="68823486" w14:textId="77777777" w:rsidR="002A3844" w:rsidRPr="002A3844" w:rsidRDefault="002A3844" w:rsidP="00645434">
            <w:pPr>
              <w:spacing w:before="60" w:after="60" w:line="276" w:lineRule="auto"/>
            </w:pPr>
            <w:r w:rsidRPr="002A3844">
              <w:t>Annual Cost Savings</w:t>
            </w:r>
          </w:p>
        </w:tc>
        <w:tc>
          <w:tcPr>
            <w:tcW w:w="2160" w:type="dxa"/>
            <w:vAlign w:val="center"/>
          </w:tcPr>
          <w:p w14:paraId="6625FA87" w14:textId="6724E5AC" w:rsidR="002A3844" w:rsidRPr="002A3844" w:rsidRDefault="007B2017" w:rsidP="00645434">
            <w:pPr>
              <w:spacing w:before="60" w:after="60" w:line="276" w:lineRule="auto"/>
              <w:rPr>
                <w:bCs/>
                <w:highlight w:val="cyan"/>
              </w:rPr>
            </w:pPr>
            <w:r w:rsidRPr="007B2017">
              <w:rPr>
                <w:bCs/>
              </w:rPr>
              <w:t>${ACS}</w:t>
            </w:r>
          </w:p>
        </w:tc>
      </w:tr>
      <w:tr w:rsidR="002A3844" w:rsidRPr="002A3844" w14:paraId="1B89EF53" w14:textId="77777777" w:rsidTr="000936DC">
        <w:trPr>
          <w:trHeight w:val="352"/>
          <w:jc w:val="center"/>
        </w:trPr>
        <w:tc>
          <w:tcPr>
            <w:tcW w:w="2955" w:type="dxa"/>
            <w:vAlign w:val="center"/>
          </w:tcPr>
          <w:p w14:paraId="270EE9EA" w14:textId="77777777" w:rsidR="002A3844" w:rsidRPr="002A3844" w:rsidRDefault="002A3844" w:rsidP="00645434">
            <w:pPr>
              <w:spacing w:before="60" w:after="60" w:line="276" w:lineRule="auto"/>
            </w:pPr>
            <w:r w:rsidRPr="002A3844">
              <w:t>Implementation Cost</w:t>
            </w:r>
          </w:p>
        </w:tc>
        <w:tc>
          <w:tcPr>
            <w:tcW w:w="2160" w:type="dxa"/>
            <w:vAlign w:val="center"/>
          </w:tcPr>
          <w:p w14:paraId="02308C7B" w14:textId="4093EFC8" w:rsidR="002A3844" w:rsidRPr="002A3844" w:rsidRDefault="007B2017" w:rsidP="00645434">
            <w:pPr>
              <w:spacing w:before="60" w:after="60" w:line="276" w:lineRule="auto"/>
              <w:rPr>
                <w:bCs/>
                <w:highlight w:val="cyan"/>
              </w:rPr>
            </w:pPr>
            <w:r w:rsidRPr="007B2017">
              <w:rPr>
                <w:bCs/>
              </w:rPr>
              <w:t>${</w:t>
            </w:r>
            <w:r w:rsidR="00812B0D">
              <w:rPr>
                <w:bCs/>
              </w:rPr>
              <w:t>M</w:t>
            </w:r>
            <w:r w:rsidRPr="007B2017">
              <w:rPr>
                <w:bCs/>
              </w:rPr>
              <w:t>IC}</w:t>
            </w:r>
          </w:p>
        </w:tc>
      </w:tr>
      <w:tr w:rsidR="002A3844" w:rsidRPr="002A3844" w14:paraId="0CA6AA8E" w14:textId="77777777" w:rsidTr="000936DC">
        <w:trPr>
          <w:trHeight w:val="336"/>
          <w:jc w:val="center"/>
        </w:trPr>
        <w:tc>
          <w:tcPr>
            <w:tcW w:w="2955" w:type="dxa"/>
            <w:vAlign w:val="center"/>
          </w:tcPr>
          <w:p w14:paraId="15AF162E" w14:textId="77777777" w:rsidR="002A3844" w:rsidRPr="002A3844" w:rsidRDefault="002A3844" w:rsidP="00645434">
            <w:pPr>
              <w:spacing w:before="60" w:after="60" w:line="276" w:lineRule="auto"/>
            </w:pPr>
            <w:r w:rsidRPr="002A3844">
              <w:t>Payback Period</w:t>
            </w:r>
          </w:p>
        </w:tc>
        <w:tc>
          <w:tcPr>
            <w:tcW w:w="2160" w:type="dxa"/>
            <w:vAlign w:val="center"/>
          </w:tcPr>
          <w:p w14:paraId="78F290B7" w14:textId="0662AFC4" w:rsidR="002A3844" w:rsidRPr="002A3844" w:rsidRDefault="007B2017" w:rsidP="00645434">
            <w:pPr>
              <w:spacing w:before="60" w:after="60" w:line="276" w:lineRule="auto"/>
              <w:rPr>
                <w:bCs/>
                <w:highlight w:val="cyan"/>
              </w:rPr>
            </w:pPr>
            <w:r w:rsidRPr="007B2017">
              <w:rPr>
                <w:bCs/>
              </w:rPr>
              <w:t>${</w:t>
            </w:r>
            <w:r w:rsidR="00812B0D">
              <w:rPr>
                <w:bCs/>
              </w:rPr>
              <w:t>M</w:t>
            </w:r>
            <w:r w:rsidRPr="007B2017">
              <w:rPr>
                <w:bCs/>
              </w:rPr>
              <w:t>PB}</w:t>
            </w:r>
          </w:p>
        </w:tc>
      </w:tr>
      <w:tr w:rsidR="002A3844" w:rsidRPr="002A3844" w14:paraId="61373BD6" w14:textId="77777777" w:rsidTr="000936DC">
        <w:trPr>
          <w:trHeight w:val="352"/>
          <w:jc w:val="center"/>
        </w:trPr>
        <w:tc>
          <w:tcPr>
            <w:tcW w:w="2955" w:type="dxa"/>
            <w:vAlign w:val="center"/>
          </w:tcPr>
          <w:p w14:paraId="70E9B69D" w14:textId="77777777" w:rsidR="002A3844" w:rsidRPr="002A3844" w:rsidRDefault="002A3844" w:rsidP="00645434">
            <w:pPr>
              <w:spacing w:before="60" w:after="60" w:line="276" w:lineRule="auto"/>
            </w:pPr>
            <w:r w:rsidRPr="002A3844">
              <w:t>Annual Electricity Savings</w:t>
            </w:r>
          </w:p>
        </w:tc>
        <w:tc>
          <w:tcPr>
            <w:tcW w:w="2160" w:type="dxa"/>
            <w:vAlign w:val="center"/>
          </w:tcPr>
          <w:p w14:paraId="510FAB9B" w14:textId="48B23364" w:rsidR="002A3844" w:rsidRPr="002A3844" w:rsidRDefault="007B2017" w:rsidP="00645434">
            <w:pPr>
              <w:spacing w:before="60" w:after="60" w:line="276" w:lineRule="auto"/>
              <w:rPr>
                <w:bCs/>
              </w:rPr>
            </w:pPr>
            <w:r w:rsidRPr="007B2017">
              <w:rPr>
                <w:bCs/>
                <w:lang w:val="fr-FR"/>
              </w:rPr>
              <w:t>${ES}</w:t>
            </w:r>
            <w:r w:rsidR="002A3844" w:rsidRPr="007B2017">
              <w:rPr>
                <w:bCs/>
                <w:lang w:val="fr-FR"/>
              </w:rPr>
              <w:t xml:space="preserve"> </w:t>
            </w:r>
            <w:r w:rsidR="002A3844" w:rsidRPr="007B2017">
              <w:rPr>
                <w:bCs/>
              </w:rPr>
              <w:t>kWh</w:t>
            </w:r>
          </w:p>
        </w:tc>
      </w:tr>
      <w:tr w:rsidR="002A3844" w:rsidRPr="002A3844" w14:paraId="4B1D42DD" w14:textId="77777777" w:rsidTr="000936DC">
        <w:trPr>
          <w:trHeight w:val="352"/>
          <w:jc w:val="center"/>
        </w:trPr>
        <w:tc>
          <w:tcPr>
            <w:tcW w:w="2955" w:type="dxa"/>
            <w:vAlign w:val="center"/>
          </w:tcPr>
          <w:p w14:paraId="1EFF7B7A" w14:textId="77777777" w:rsidR="002A3844" w:rsidRPr="002A3844" w:rsidRDefault="002A3844" w:rsidP="00645434">
            <w:pPr>
              <w:spacing w:before="60" w:after="60" w:line="276" w:lineRule="auto"/>
            </w:pPr>
            <w:r w:rsidRPr="002A3844">
              <w:t>ARC Number</w:t>
            </w:r>
          </w:p>
        </w:tc>
        <w:tc>
          <w:tcPr>
            <w:tcW w:w="2160" w:type="dxa"/>
            <w:vAlign w:val="center"/>
          </w:tcPr>
          <w:p w14:paraId="4A30BF07" w14:textId="77777777" w:rsidR="002A3844" w:rsidRPr="002A3844" w:rsidRDefault="002A3844" w:rsidP="00645434">
            <w:pPr>
              <w:spacing w:before="60" w:after="60" w:line="276" w:lineRule="auto"/>
            </w:pPr>
            <w:r w:rsidRPr="002A3844">
              <w:t>2.7135.3</w:t>
            </w:r>
          </w:p>
        </w:tc>
      </w:tr>
    </w:tbl>
    <w:p w14:paraId="79F20C98" w14:textId="77777777" w:rsidR="00AC3BDC" w:rsidRPr="0048252A" w:rsidRDefault="00AC3BDC" w:rsidP="002A3844">
      <w:pPr>
        <w:pStyle w:val="Subtitle"/>
      </w:pPr>
      <w:r w:rsidRPr="0048252A">
        <w:t>Current Practice and Observations</w:t>
      </w:r>
    </w:p>
    <w:p w14:paraId="19B5BECC" w14:textId="0EA5EEEF" w:rsidR="004806A4" w:rsidRPr="007B2017" w:rsidRDefault="00AC3BDC" w:rsidP="007B2017">
      <w:pPr>
        <w:pStyle w:val="BodyText"/>
        <w:suppressAutoHyphens/>
        <w:contextualSpacing/>
        <w:rPr>
          <w:spacing w:val="-3"/>
        </w:rPr>
      </w:pPr>
      <w:r w:rsidRPr="0048252A">
        <w:rPr>
          <w:spacing w:val="-3"/>
        </w:rPr>
        <w:tab/>
        <w:t xml:space="preserve">Leaving lights on when they are not needed is </w:t>
      </w:r>
      <w:r w:rsidR="00907143">
        <w:rPr>
          <w:spacing w:val="-3"/>
        </w:rPr>
        <w:t>a large</w:t>
      </w:r>
      <w:r w:rsidRPr="0048252A">
        <w:rPr>
          <w:spacing w:val="-3"/>
        </w:rPr>
        <w:t xml:space="preserve"> cause of wasted lighting energy. By wiring occupancy sensors or timers into the lighting circuits, lighting usage can be eliminated during unoccupied periods. In addition, occupancy sensors can be installed to create lighting zones, which allow lights to be turned on only </w:t>
      </w:r>
      <w:proofErr w:type="gramStart"/>
      <w:r w:rsidRPr="0048252A">
        <w:rPr>
          <w:spacing w:val="-3"/>
        </w:rPr>
        <w:t>in the area of</w:t>
      </w:r>
      <w:proofErr w:type="gramEnd"/>
      <w:r w:rsidRPr="0048252A">
        <w:rPr>
          <w:spacing w:val="-3"/>
        </w:rPr>
        <w:t xml:space="preserve"> occupancy and not turned on for the whole floor. There are several types of occupancy sensors available, including infrared, ultrasonic, and dual technology</w:t>
      </w:r>
      <w:r w:rsidR="00907143">
        <w:rPr>
          <w:spacing w:val="-3"/>
        </w:rPr>
        <w:t xml:space="preserve"> (our recommendation)</w:t>
      </w:r>
      <w:r w:rsidRPr="0048252A">
        <w:rPr>
          <w:spacing w:val="-3"/>
        </w:rPr>
        <w:t xml:space="preserve">. Infrared units turn the lights on and off by detecting differences in the heat given off by a human body and the surroundings. These units are directional and work best in active areas, such as in an enclosed office where the light switch area has a clear view of the entire area. Ultrasonic sensors are </w:t>
      </w:r>
      <w:proofErr w:type="gramStart"/>
      <w:r w:rsidRPr="0048252A">
        <w:rPr>
          <w:spacing w:val="-3"/>
        </w:rPr>
        <w:t>fairly non-</w:t>
      </w:r>
      <w:proofErr w:type="gramEnd"/>
      <w:r w:rsidRPr="0048252A">
        <w:rPr>
          <w:spacing w:val="-3"/>
        </w:rPr>
        <w:t xml:space="preserve">directional and work by bouncing ultrasonic sound waves off objects in the room and are activated when the sound waves return to the unit at either a faster or slower rate, indicating that someone has entered the room. Ultrasonic sensors should not be installed in areas where there is high airflow or vibration, small, unenclosed areas, or areas with ceilings above fourteen feet. Dual technology units include both IR and ultrasonic detection. These units turn lights on when both technologies detect motion and remain on as long as one of the technologies detects motion. The main benefit from dual technology is a reduced occurrence of false triggering; however, they are the most expensive of the three units mentioned. </w:t>
      </w:r>
      <w:r w:rsidR="00907143">
        <w:rPr>
          <w:spacing w:val="-3"/>
        </w:rPr>
        <w:t xml:space="preserve">It is recommended to install a motion </w:t>
      </w:r>
      <w:r w:rsidR="00907143">
        <w:rPr>
          <w:i/>
          <w:iCs/>
          <w:spacing w:val="-3"/>
        </w:rPr>
        <w:t>dimmer</w:t>
      </w:r>
      <w:r w:rsidR="00907143">
        <w:rPr>
          <w:spacing w:val="-3"/>
        </w:rPr>
        <w:t xml:space="preserve"> due to the availability of dimmable LEDs which are more successfully implemented in the manufacturing space.</w:t>
      </w:r>
      <w:bookmarkEnd w:id="0"/>
    </w:p>
    <w:sectPr w:rsidR="004806A4" w:rsidRPr="007B20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dy CS)">
    <w:altName w:val="Arial"/>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C43F92"/>
    <w:multiLevelType w:val="hybridMultilevel"/>
    <w:tmpl w:val="08260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10829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xszS0MDY2MrYwMbVQ0lEKTi0uzszPAykwrAUAstg2PSwAAAA="/>
  </w:docVars>
  <w:rsids>
    <w:rsidRoot w:val="00AC3BDC"/>
    <w:rsid w:val="0008037E"/>
    <w:rsid w:val="000B581D"/>
    <w:rsid w:val="000C0C49"/>
    <w:rsid w:val="000C3E80"/>
    <w:rsid w:val="000D5C49"/>
    <w:rsid w:val="000E6184"/>
    <w:rsid w:val="00132E0A"/>
    <w:rsid w:val="0013754E"/>
    <w:rsid w:val="001700CE"/>
    <w:rsid w:val="001C4827"/>
    <w:rsid w:val="001D6B63"/>
    <w:rsid w:val="001F024E"/>
    <w:rsid w:val="002259E2"/>
    <w:rsid w:val="00237506"/>
    <w:rsid w:val="0024329D"/>
    <w:rsid w:val="002477B7"/>
    <w:rsid w:val="00253D26"/>
    <w:rsid w:val="00254A47"/>
    <w:rsid w:val="00257F21"/>
    <w:rsid w:val="002A3844"/>
    <w:rsid w:val="002A3A79"/>
    <w:rsid w:val="002A40BF"/>
    <w:rsid w:val="002B3D19"/>
    <w:rsid w:val="002F4333"/>
    <w:rsid w:val="003322A2"/>
    <w:rsid w:val="00340CD3"/>
    <w:rsid w:val="00351369"/>
    <w:rsid w:val="00373363"/>
    <w:rsid w:val="003F7EBC"/>
    <w:rsid w:val="00423E2C"/>
    <w:rsid w:val="004806A4"/>
    <w:rsid w:val="00495D95"/>
    <w:rsid w:val="004A0AB0"/>
    <w:rsid w:val="004C708F"/>
    <w:rsid w:val="004F34AE"/>
    <w:rsid w:val="004F412D"/>
    <w:rsid w:val="005036BA"/>
    <w:rsid w:val="00503A65"/>
    <w:rsid w:val="005A7833"/>
    <w:rsid w:val="005C395E"/>
    <w:rsid w:val="005C7E6C"/>
    <w:rsid w:val="005E18E3"/>
    <w:rsid w:val="005F6519"/>
    <w:rsid w:val="0061651B"/>
    <w:rsid w:val="006206B0"/>
    <w:rsid w:val="00633AF9"/>
    <w:rsid w:val="00635EAD"/>
    <w:rsid w:val="00645434"/>
    <w:rsid w:val="006B00A8"/>
    <w:rsid w:val="006B7211"/>
    <w:rsid w:val="00707393"/>
    <w:rsid w:val="00720376"/>
    <w:rsid w:val="0072240A"/>
    <w:rsid w:val="00730826"/>
    <w:rsid w:val="00777516"/>
    <w:rsid w:val="00786F95"/>
    <w:rsid w:val="00790B08"/>
    <w:rsid w:val="007B2017"/>
    <w:rsid w:val="007E6E39"/>
    <w:rsid w:val="007E6F54"/>
    <w:rsid w:val="008020B4"/>
    <w:rsid w:val="0080488C"/>
    <w:rsid w:val="00807EAD"/>
    <w:rsid w:val="00812B0D"/>
    <w:rsid w:val="00814CAE"/>
    <w:rsid w:val="00850D5A"/>
    <w:rsid w:val="008600D0"/>
    <w:rsid w:val="00884AD8"/>
    <w:rsid w:val="00890792"/>
    <w:rsid w:val="008B1C96"/>
    <w:rsid w:val="008F6EFA"/>
    <w:rsid w:val="00904AEF"/>
    <w:rsid w:val="0090537A"/>
    <w:rsid w:val="00907143"/>
    <w:rsid w:val="009241CF"/>
    <w:rsid w:val="0092712E"/>
    <w:rsid w:val="0092792F"/>
    <w:rsid w:val="0093395F"/>
    <w:rsid w:val="0096685C"/>
    <w:rsid w:val="009E4526"/>
    <w:rsid w:val="009E6C47"/>
    <w:rsid w:val="00A05F99"/>
    <w:rsid w:val="00A53F54"/>
    <w:rsid w:val="00AC3BDC"/>
    <w:rsid w:val="00AE5BAE"/>
    <w:rsid w:val="00B36FB7"/>
    <w:rsid w:val="00B826F1"/>
    <w:rsid w:val="00BA57AF"/>
    <w:rsid w:val="00BC2C87"/>
    <w:rsid w:val="00BC5772"/>
    <w:rsid w:val="00BE1FEA"/>
    <w:rsid w:val="00BE7B83"/>
    <w:rsid w:val="00C139AF"/>
    <w:rsid w:val="00C32181"/>
    <w:rsid w:val="00C65B7A"/>
    <w:rsid w:val="00C710AF"/>
    <w:rsid w:val="00C7391B"/>
    <w:rsid w:val="00C94F60"/>
    <w:rsid w:val="00CB1E6A"/>
    <w:rsid w:val="00CF2BD0"/>
    <w:rsid w:val="00D37545"/>
    <w:rsid w:val="00D4788C"/>
    <w:rsid w:val="00DC4E48"/>
    <w:rsid w:val="00E7501D"/>
    <w:rsid w:val="00E97CC7"/>
    <w:rsid w:val="00EA46D9"/>
    <w:rsid w:val="00F310BD"/>
    <w:rsid w:val="00F864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5C12B"/>
  <w15:chartTrackingRefBased/>
  <w15:docId w15:val="{FE0029DF-EA4A-480D-BF8D-3690FBD09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95E"/>
    <w:pPr>
      <w:spacing w:after="0"/>
    </w:pPr>
    <w:rPr>
      <w:rFonts w:eastAsia="SimSun" w:cs="Times New Roman"/>
      <w:szCs w:val="24"/>
      <w:lang w:eastAsia="en-US"/>
    </w:rPr>
  </w:style>
  <w:style w:type="paragraph" w:styleId="Heading1">
    <w:name w:val="heading 1"/>
    <w:basedOn w:val="Normal"/>
    <w:next w:val="Normal"/>
    <w:link w:val="Heading1Char"/>
    <w:autoRedefine/>
    <w:uiPriority w:val="9"/>
    <w:qFormat/>
    <w:rsid w:val="00373363"/>
    <w:pPr>
      <w:spacing w:before="120" w:line="360" w:lineRule="auto"/>
      <w:jc w:val="center"/>
      <w:outlineLvl w:val="0"/>
    </w:pPr>
    <w:rPr>
      <w:rFonts w:eastAsia="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1"/>
    <w:rsid w:val="00AC3BDC"/>
    <w:pPr>
      <w:ind w:firstLine="720"/>
    </w:pPr>
  </w:style>
  <w:style w:type="character" w:customStyle="1" w:styleId="BodyTextIndentChar">
    <w:name w:val="Body Text Indent Char"/>
    <w:basedOn w:val="DefaultParagraphFont"/>
    <w:uiPriority w:val="99"/>
    <w:semiHidden/>
    <w:rsid w:val="00AC3BDC"/>
    <w:rPr>
      <w:rFonts w:eastAsia="SimSun" w:cs="Times New Roman"/>
      <w:szCs w:val="24"/>
      <w:lang w:eastAsia="en-US"/>
    </w:rPr>
  </w:style>
  <w:style w:type="paragraph" w:styleId="BodyText">
    <w:name w:val="Body Text"/>
    <w:aliases w:val=" Char Char Char1,Char Char Char1"/>
    <w:basedOn w:val="Normal"/>
    <w:link w:val="BodyTextChar1"/>
    <w:rsid w:val="00AC3BDC"/>
    <w:pPr>
      <w:spacing w:line="360" w:lineRule="auto"/>
      <w:jc w:val="both"/>
    </w:pPr>
  </w:style>
  <w:style w:type="character" w:customStyle="1" w:styleId="BodyTextChar">
    <w:name w:val="Body Text Char"/>
    <w:basedOn w:val="DefaultParagraphFont"/>
    <w:uiPriority w:val="99"/>
    <w:semiHidden/>
    <w:rsid w:val="00AC3BDC"/>
    <w:rPr>
      <w:rFonts w:eastAsia="SimSun" w:cs="Times New Roman"/>
      <w:szCs w:val="24"/>
      <w:lang w:eastAsia="en-US"/>
    </w:rPr>
  </w:style>
  <w:style w:type="character" w:customStyle="1" w:styleId="BodyTextChar1">
    <w:name w:val="Body Text Char1"/>
    <w:aliases w:val=" Char Char Char1 Char,Char Char Char1 Char"/>
    <w:link w:val="BodyText"/>
    <w:rsid w:val="00AC3BDC"/>
    <w:rPr>
      <w:rFonts w:eastAsia="SimSun" w:cs="Times New Roman"/>
      <w:szCs w:val="24"/>
      <w:lang w:eastAsia="en-US"/>
    </w:rPr>
  </w:style>
  <w:style w:type="character" w:customStyle="1" w:styleId="BodyTextIndentChar1">
    <w:name w:val="Body Text Indent Char1"/>
    <w:link w:val="BodyTextIndent"/>
    <w:rsid w:val="00AC3BDC"/>
    <w:rPr>
      <w:rFonts w:eastAsia="SimSun" w:cs="Times New Roman"/>
      <w:szCs w:val="24"/>
      <w:lang w:eastAsia="en-US"/>
    </w:rPr>
  </w:style>
  <w:style w:type="paragraph" w:styleId="NormalWeb">
    <w:name w:val="Normal (Web)"/>
    <w:basedOn w:val="Normal"/>
    <w:uiPriority w:val="99"/>
    <w:semiHidden/>
    <w:unhideWhenUsed/>
    <w:rsid w:val="004806A4"/>
    <w:pPr>
      <w:spacing w:before="100" w:beforeAutospacing="1" w:after="100" w:afterAutospacing="1"/>
    </w:pPr>
    <w:rPr>
      <w:rFonts w:eastAsia="Times New Roman"/>
    </w:rPr>
  </w:style>
  <w:style w:type="paragraph" w:styleId="ListParagraph">
    <w:name w:val="List Paragraph"/>
    <w:basedOn w:val="Normal"/>
    <w:uiPriority w:val="34"/>
    <w:qFormat/>
    <w:rsid w:val="004806A4"/>
    <w:pPr>
      <w:ind w:left="720"/>
      <w:contextualSpacing/>
    </w:pPr>
  </w:style>
  <w:style w:type="character" w:styleId="Hyperlink">
    <w:name w:val="Hyperlink"/>
    <w:basedOn w:val="DefaultParagraphFont"/>
    <w:uiPriority w:val="99"/>
    <w:unhideWhenUsed/>
    <w:rsid w:val="004806A4"/>
    <w:rPr>
      <w:color w:val="0563C1" w:themeColor="hyperlink"/>
      <w:u w:val="single"/>
    </w:rPr>
  </w:style>
  <w:style w:type="character" w:styleId="UnresolvedMention">
    <w:name w:val="Unresolved Mention"/>
    <w:basedOn w:val="DefaultParagraphFont"/>
    <w:uiPriority w:val="99"/>
    <w:semiHidden/>
    <w:unhideWhenUsed/>
    <w:rsid w:val="004806A4"/>
    <w:rPr>
      <w:color w:val="605E5C"/>
      <w:shd w:val="clear" w:color="auto" w:fill="E1DFDD"/>
    </w:rPr>
  </w:style>
  <w:style w:type="character" w:customStyle="1" w:styleId="Heading1Char">
    <w:name w:val="Heading 1 Char"/>
    <w:basedOn w:val="DefaultParagraphFont"/>
    <w:link w:val="Heading1"/>
    <w:uiPriority w:val="9"/>
    <w:rsid w:val="00373363"/>
    <w:rPr>
      <w:rFonts w:eastAsia="Times New Roman" w:cs="Times New Roman"/>
      <w:b/>
      <w:szCs w:val="24"/>
      <w:lang w:eastAsia="en-US"/>
    </w:rPr>
  </w:style>
  <w:style w:type="character" w:styleId="PlaceholderText">
    <w:name w:val="Placeholder Text"/>
    <w:basedOn w:val="DefaultParagraphFont"/>
    <w:uiPriority w:val="99"/>
    <w:semiHidden/>
    <w:rsid w:val="00D37545"/>
    <w:rPr>
      <w:color w:val="666666"/>
    </w:rPr>
  </w:style>
  <w:style w:type="character" w:styleId="CommentReference">
    <w:name w:val="annotation reference"/>
    <w:basedOn w:val="DefaultParagraphFont"/>
    <w:uiPriority w:val="99"/>
    <w:semiHidden/>
    <w:unhideWhenUsed/>
    <w:rsid w:val="002A3844"/>
    <w:rPr>
      <w:sz w:val="16"/>
      <w:szCs w:val="16"/>
    </w:rPr>
  </w:style>
  <w:style w:type="paragraph" w:styleId="CommentText">
    <w:name w:val="annotation text"/>
    <w:basedOn w:val="Normal"/>
    <w:link w:val="CommentTextChar"/>
    <w:uiPriority w:val="99"/>
    <w:semiHidden/>
    <w:unhideWhenUsed/>
    <w:rsid w:val="002A3844"/>
    <w:rPr>
      <w:sz w:val="20"/>
      <w:szCs w:val="20"/>
    </w:rPr>
  </w:style>
  <w:style w:type="character" w:customStyle="1" w:styleId="CommentTextChar">
    <w:name w:val="Comment Text Char"/>
    <w:basedOn w:val="DefaultParagraphFont"/>
    <w:link w:val="CommentText"/>
    <w:uiPriority w:val="99"/>
    <w:semiHidden/>
    <w:rsid w:val="002A3844"/>
    <w:rPr>
      <w:rFonts w:eastAsia="SimSu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A3844"/>
    <w:rPr>
      <w:b/>
      <w:bCs/>
    </w:rPr>
  </w:style>
  <w:style w:type="character" w:customStyle="1" w:styleId="CommentSubjectChar">
    <w:name w:val="Comment Subject Char"/>
    <w:basedOn w:val="CommentTextChar"/>
    <w:link w:val="CommentSubject"/>
    <w:uiPriority w:val="99"/>
    <w:semiHidden/>
    <w:rsid w:val="002A3844"/>
    <w:rPr>
      <w:rFonts w:eastAsia="SimSun" w:cs="Times New Roman"/>
      <w:b/>
      <w:bCs/>
      <w:sz w:val="20"/>
      <w:szCs w:val="20"/>
      <w:lang w:eastAsia="en-US"/>
    </w:rPr>
  </w:style>
  <w:style w:type="paragraph" w:styleId="Subtitle">
    <w:name w:val="Subtitle"/>
    <w:basedOn w:val="Normal"/>
    <w:next w:val="Normal"/>
    <w:link w:val="SubtitleChar"/>
    <w:autoRedefine/>
    <w:uiPriority w:val="11"/>
    <w:qFormat/>
    <w:rsid w:val="002A3844"/>
    <w:pPr>
      <w:numPr>
        <w:ilvl w:val="1"/>
      </w:numPr>
      <w:spacing w:before="120" w:line="360" w:lineRule="auto"/>
    </w:pPr>
    <w:rPr>
      <w:rFonts w:eastAsiaTheme="minorEastAsia" w:cs="Arial (Body CS)"/>
      <w:b/>
      <w:color w:val="000000" w:themeColor="text1"/>
      <w:szCs w:val="22"/>
    </w:rPr>
  </w:style>
  <w:style w:type="character" w:customStyle="1" w:styleId="SubtitleChar">
    <w:name w:val="Subtitle Char"/>
    <w:basedOn w:val="DefaultParagraphFont"/>
    <w:link w:val="Subtitle"/>
    <w:uiPriority w:val="11"/>
    <w:rsid w:val="002A3844"/>
    <w:rPr>
      <w:rFonts w:cs="Arial (Body CS)"/>
      <w:b/>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343504">
      <w:bodyDiv w:val="1"/>
      <w:marLeft w:val="0"/>
      <w:marRight w:val="0"/>
      <w:marTop w:val="0"/>
      <w:marBottom w:val="0"/>
      <w:divBdr>
        <w:top w:val="none" w:sz="0" w:space="0" w:color="auto"/>
        <w:left w:val="none" w:sz="0" w:space="0" w:color="auto"/>
        <w:bottom w:val="none" w:sz="0" w:space="0" w:color="auto"/>
        <w:right w:val="none" w:sz="0" w:space="0" w:color="auto"/>
      </w:divBdr>
    </w:div>
    <w:div w:id="948010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3</TotalTime>
  <Pages>1</Pages>
  <Words>317</Words>
  <Characters>18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dc:creator>
  <cp:keywords/>
  <dc:description/>
  <cp:lastModifiedBy>Guanyang Xue</cp:lastModifiedBy>
  <cp:revision>115</cp:revision>
  <dcterms:created xsi:type="dcterms:W3CDTF">2022-11-29T20:20:00Z</dcterms:created>
  <dcterms:modified xsi:type="dcterms:W3CDTF">2024-03-07T17:00:00Z</dcterms:modified>
</cp:coreProperties>
</file>